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F367F" w14:textId="77777777" w:rsidR="007A1657" w:rsidRDefault="004605F6">
      <w:pPr>
        <w:pStyle w:val="Title"/>
      </w:pPr>
      <w:r>
        <w:t>Germany_Total_Wind_Energy</w:t>
      </w:r>
    </w:p>
    <w:p w14:paraId="3FEF3680" w14:textId="77777777" w:rsidR="007A1657" w:rsidRDefault="004605F6">
      <w:pPr>
        <w:pStyle w:val="Author"/>
      </w:pPr>
      <w:r>
        <w:t>Swathi</w:t>
      </w:r>
    </w:p>
    <w:p w14:paraId="3FEF3681" w14:textId="77777777" w:rsidR="007A1657" w:rsidRDefault="004605F6">
      <w:pPr>
        <w:pStyle w:val="Date"/>
      </w:pPr>
      <w:r>
        <w:t>26/06/2022</w:t>
      </w:r>
    </w:p>
    <w:p w14:paraId="3FEF3682" w14:textId="77777777" w:rsidR="007A1657" w:rsidRDefault="004605F6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FEF3683" w14:textId="77777777" w:rsidR="007A1657" w:rsidRDefault="004605F6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3FEF3684" w14:textId="77777777" w:rsidR="007A1657" w:rsidRDefault="00460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FEF3685" w14:textId="77777777" w:rsidR="007A1657" w:rsidRDefault="004605F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FEF3686" w14:textId="77777777" w:rsidR="007A1657" w:rsidRDefault="004605F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FEF3687" w14:textId="77777777" w:rsidR="007A1657" w:rsidRDefault="004605F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FEF3688" w14:textId="77777777" w:rsidR="007A1657" w:rsidRDefault="004605F6">
      <w:pPr>
        <w:pStyle w:val="SourceCode"/>
      </w:pPr>
      <w:r>
        <w:rPr>
          <w:rStyle w:val="VerbatimChar"/>
        </w:rPr>
        <w:t>## Warning: package 'ggplot2' was built under R versio</w:t>
      </w:r>
      <w:r>
        <w:rPr>
          <w:rStyle w:val="VerbatimChar"/>
        </w:rPr>
        <w:t>n 4.1.3</w:t>
      </w:r>
    </w:p>
    <w:p w14:paraId="3FEF3689" w14:textId="77777777" w:rsidR="007A1657" w:rsidRDefault="004605F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rmany_totalwind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ermany Total Wind Energy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rmany_totalwind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FEF368A" w14:textId="77777777" w:rsidR="007A1657" w:rsidRDefault="004605F6">
      <w:pPr>
        <w:pStyle w:val="SourceCode"/>
      </w:pPr>
      <w:r>
        <w:rPr>
          <w:rStyle w:val="VerbatimChar"/>
        </w:rPr>
        <w:t>##   ï..Year  Wind Onshore.wind.energy Offshore.wind.energy</w:t>
      </w:r>
      <w:r>
        <w:br/>
      </w:r>
      <w:r>
        <w:rPr>
          <w:rStyle w:val="VerbatimChar"/>
        </w:rPr>
        <w:t>## 1    2000  6095                6095                    0</w:t>
      </w:r>
      <w:r>
        <w:br/>
      </w:r>
      <w:r>
        <w:rPr>
          <w:rStyle w:val="VerbatimChar"/>
        </w:rPr>
        <w:t xml:space="preserve">## 2    2001  8754         </w:t>
      </w:r>
      <w:r>
        <w:rPr>
          <w:rStyle w:val="VerbatimChar"/>
        </w:rPr>
        <w:t xml:space="preserve">       8754                    0</w:t>
      </w:r>
      <w:r>
        <w:br/>
      </w:r>
      <w:r>
        <w:rPr>
          <w:rStyle w:val="VerbatimChar"/>
        </w:rPr>
        <w:t>## 3    2002 12001               12001                    0</w:t>
      </w:r>
      <w:r>
        <w:br/>
      </w:r>
      <w:r>
        <w:rPr>
          <w:rStyle w:val="VerbatimChar"/>
        </w:rPr>
        <w:t>## 4    2003 14381               14381                    0</w:t>
      </w:r>
    </w:p>
    <w:p w14:paraId="3FEF368B" w14:textId="77777777" w:rsidR="007A1657" w:rsidRDefault="004605F6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germany_totalwind)</w:t>
      </w:r>
    </w:p>
    <w:p w14:paraId="3FEF368C" w14:textId="77777777" w:rsidR="007A1657" w:rsidRDefault="004605F6">
      <w:pPr>
        <w:pStyle w:val="SourceCode"/>
      </w:pPr>
      <w:r>
        <w:rPr>
          <w:rStyle w:val="VerbatimChar"/>
        </w:rPr>
        <w:t xml:space="preserve">## [1] "ï..Year"              "Wind"                 "Onshore.wind.energy" </w:t>
      </w:r>
      <w:r>
        <w:br/>
      </w:r>
      <w:r>
        <w:rPr>
          <w:rStyle w:val="VerbatimChar"/>
        </w:rPr>
        <w:t>## [4] "Offshore.wind.energy"</w:t>
      </w:r>
    </w:p>
    <w:p w14:paraId="3FEF368D" w14:textId="77777777" w:rsidR="007A1657" w:rsidRDefault="004605F6">
      <w:pPr>
        <w:pStyle w:val="SourceCode"/>
      </w:pPr>
      <w:r>
        <w:rPr>
          <w:rStyle w:val="NormalTok"/>
        </w:rPr>
        <w:t xml:space="preserve">germany_totalwind </w:t>
      </w:r>
      <w:r>
        <w:rPr>
          <w:rStyle w:val="OtherTok"/>
        </w:rPr>
        <w:t>&lt;-</w:t>
      </w:r>
      <w:r>
        <w:rPr>
          <w:rStyle w:val="NormalTok"/>
        </w:rPr>
        <w:t xml:space="preserve"> germany_totalwin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ï..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nshore_wind_energy =</w:t>
      </w:r>
      <w:r>
        <w:rPr>
          <w:rStyle w:val="NormalTok"/>
        </w:rPr>
        <w:t xml:space="preserve"> Onshore.wind.energ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ffshore_wind_energy =</w:t>
      </w:r>
      <w:r>
        <w:rPr>
          <w:rStyle w:val="NormalTok"/>
        </w:rPr>
        <w:t xml:space="preserve"> Offshore.wind.energy)</w:t>
      </w:r>
    </w:p>
    <w:p w14:paraId="3FEF368E" w14:textId="77777777" w:rsidR="007A1657" w:rsidRDefault="004605F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germany_totalwind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FEF368F" w14:textId="77777777" w:rsidR="007A1657" w:rsidRDefault="004605F6">
      <w:pPr>
        <w:pStyle w:val="SourceCode"/>
      </w:pPr>
      <w:r>
        <w:rPr>
          <w:rStyle w:val="VerbatimChar"/>
        </w:rPr>
        <w:t>##   Year  Wind Onshore_wind_energy Offshore_wind_energy</w:t>
      </w:r>
      <w:r>
        <w:br/>
      </w:r>
      <w:r>
        <w:rPr>
          <w:rStyle w:val="VerbatimChar"/>
        </w:rPr>
        <w:t>## 1 2000  6095                6095                    0</w:t>
      </w:r>
      <w:r>
        <w:br/>
      </w:r>
      <w:r>
        <w:rPr>
          <w:rStyle w:val="VerbatimChar"/>
        </w:rPr>
        <w:lastRenderedPageBreak/>
        <w:t>## 2 2001  8754                8754                    0</w:t>
      </w:r>
      <w:r>
        <w:br/>
      </w:r>
      <w:r>
        <w:rPr>
          <w:rStyle w:val="VerbatimChar"/>
        </w:rPr>
        <w:t>## 3 2002 12001               12001                    0</w:t>
      </w:r>
      <w:r>
        <w:br/>
      </w:r>
      <w:r>
        <w:rPr>
          <w:rStyle w:val="VerbatimChar"/>
        </w:rPr>
        <w:t xml:space="preserve">## 4 2003 14381             </w:t>
      </w:r>
      <w:r>
        <w:rPr>
          <w:rStyle w:val="VerbatimChar"/>
        </w:rPr>
        <w:t xml:space="preserve">  14381                    0</w:t>
      </w:r>
    </w:p>
    <w:p w14:paraId="3FEF3690" w14:textId="77777777" w:rsidR="007A1657" w:rsidRDefault="004605F6">
      <w:pPr>
        <w:pStyle w:val="SourceCode"/>
      </w:pPr>
      <w:r>
        <w:rPr>
          <w:rStyle w:val="NormalTok"/>
        </w:rPr>
        <w:t>linear_model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>Wind,</w:t>
      </w:r>
      <w:r>
        <w:rPr>
          <w:rStyle w:val="AttributeTok"/>
        </w:rPr>
        <w:t>data=</w:t>
      </w:r>
      <w:r>
        <w:rPr>
          <w:rStyle w:val="NormalTok"/>
        </w:rPr>
        <w:t>germany_totalwin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model1)</w:t>
      </w:r>
    </w:p>
    <w:p w14:paraId="3FEF3691" w14:textId="77777777" w:rsidR="007A1657" w:rsidRDefault="00460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ear ~ Wind, data = germany_totalwi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3988 -1.1733 -0.</w:t>
      </w:r>
      <w:r>
        <w:rPr>
          <w:rStyle w:val="VerbatimChar"/>
        </w:rPr>
        <w:t xml:space="preserve">2524  0.9140  2.2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999e+03  5.629e-01 3551.58  &lt; 2e-16 ***</w:t>
      </w:r>
      <w:r>
        <w:br/>
      </w:r>
      <w:r>
        <w:rPr>
          <w:rStyle w:val="VerbatimChar"/>
        </w:rPr>
        <w:t>## Wind        3.428e-04  1.503e-05   22.81 8.67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8 on 20 degrees of freedom</w:t>
      </w:r>
      <w:r>
        <w:br/>
      </w:r>
      <w:r>
        <w:rPr>
          <w:rStyle w:val="VerbatimChar"/>
        </w:rPr>
        <w:t xml:space="preserve">## Multiple R-squared:  0.963,  Adjusted R-squared:  0.9611 </w:t>
      </w:r>
      <w:r>
        <w:br/>
      </w:r>
      <w:r>
        <w:rPr>
          <w:rStyle w:val="VerbatimChar"/>
        </w:rPr>
        <w:t>## F-statistic: 520.2 on 1 and 20 DF,  p-value: 8.671e-16</w:t>
      </w:r>
    </w:p>
    <w:p w14:paraId="3FEF3692" w14:textId="77777777" w:rsidR="007A1657" w:rsidRDefault="004605F6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germany_totalwind) </w:t>
      </w:r>
      <w:r>
        <w:rPr>
          <w:rStyle w:val="SpecialCharTok"/>
        </w:rPr>
        <w:t>+</w:t>
      </w:r>
      <w:r>
        <w:rPr>
          <w:rStyle w:val="NormalTok"/>
        </w:rPr>
        <w:t xml:space="preserve">        </w:t>
      </w:r>
      <w:r>
        <w:rPr>
          <w:rStyle w:val="CommentTok"/>
        </w:rPr>
        <w:t># Crea</w:t>
      </w:r>
      <w:r>
        <w:rPr>
          <w:rStyle w:val="CommentTok"/>
        </w:rPr>
        <w:t>te ggplot2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NormalTok"/>
        </w:rPr>
        <w:t>Wind,</w:t>
      </w:r>
      <w:r>
        <w:rPr>
          <w:rStyle w:val="AttributeTok"/>
        </w:rPr>
        <w:t>color=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rmany_TotalAvailableWindEnerg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3FEF3693" w14:textId="77777777" w:rsidR="007A1657" w:rsidRDefault="004605F6">
      <w:pPr>
        <w:pStyle w:val="FirstParagraph"/>
      </w:pPr>
      <w:r>
        <w:rPr>
          <w:noProof/>
        </w:rPr>
        <w:lastRenderedPageBreak/>
        <w:drawing>
          <wp:inline distT="0" distB="0" distL="0" distR="0" wp14:anchorId="3FEF36A0" wp14:editId="3FEF36A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F3694" w14:textId="77777777" w:rsidR="007A1657" w:rsidRDefault="004605F6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W"</w:t>
      </w:r>
      <w:r>
        <w:br/>
      </w:r>
      <w:r>
        <w:rPr>
          <w:rStyle w:val="NormalTok"/>
        </w:rPr>
        <w:t xml:space="preserve">                                   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urple"</w:t>
      </w:r>
      <w:r>
        <w:rPr>
          <w:rStyle w:val="OtherTok"/>
        </w:rPr>
        <w:t>=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3FEF3695" w14:textId="77777777" w:rsidR="007A1657" w:rsidRDefault="004605F6">
      <w:pPr>
        <w:pStyle w:val="FirstParagraph"/>
      </w:pPr>
      <w:r>
        <w:rPr>
          <w:noProof/>
        </w:rPr>
        <w:lastRenderedPageBreak/>
        <w:drawing>
          <wp:inline distT="0" distB="0" distL="0" distR="0" wp14:anchorId="3FEF36A2" wp14:editId="3FEF36A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F3696" w14:textId="77777777" w:rsidR="007A1657" w:rsidRDefault="004605F6">
      <w:pPr>
        <w:pStyle w:val="BodyText"/>
      </w:pPr>
      <w:r>
        <w:t>##not a good graph hence converting variables to logs</w:t>
      </w:r>
    </w:p>
    <w:p w14:paraId="3FEF3697" w14:textId="77777777" w:rsidR="007A1657" w:rsidRDefault="004605F6">
      <w:pPr>
        <w:pStyle w:val="SourceCode"/>
      </w:pPr>
      <w:r>
        <w:rPr>
          <w:rStyle w:val="NormalTok"/>
        </w:rPr>
        <w:t>log_germany_totalwind</w:t>
      </w:r>
      <w:r>
        <w:rPr>
          <w:rStyle w:val="OtherTok"/>
        </w:rPr>
        <w:t>&lt;-</w:t>
      </w:r>
      <w:r>
        <w:rPr>
          <w:rStyle w:val="NormalTok"/>
        </w:rPr>
        <w:t>germany_totalwind</w:t>
      </w:r>
      <w:r>
        <w:br/>
      </w:r>
      <w:r>
        <w:rPr>
          <w:rStyle w:val="NormalTok"/>
        </w:rPr>
        <w:t>log_germany_totalwind</w:t>
      </w:r>
      <w:r>
        <w:rPr>
          <w:rStyle w:val="SpecialCharTok"/>
        </w:rPr>
        <w:t>$</w:t>
      </w:r>
      <w:r>
        <w:rPr>
          <w:rStyle w:val="NormalTok"/>
        </w:rPr>
        <w:t>log_Win</w:t>
      </w:r>
      <w:r>
        <w:rPr>
          <w:rStyle w:val="NormalTok"/>
        </w:rPr>
        <w:t>d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germany_totalwind</w:t>
      </w:r>
      <w:r>
        <w:rPr>
          <w:rStyle w:val="SpecialCharTok"/>
        </w:rPr>
        <w:t>$</w:t>
      </w:r>
      <w:r>
        <w:rPr>
          <w:rStyle w:val="NormalTok"/>
        </w:rPr>
        <w:t>Wind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FEF3698" w14:textId="77777777" w:rsidR="007A1657" w:rsidRDefault="004605F6">
      <w:pPr>
        <w:pStyle w:val="SourceCode"/>
      </w:pPr>
      <w:r>
        <w:rPr>
          <w:rStyle w:val="NormalTok"/>
        </w:rPr>
        <w:t>reg_germany_total_wind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>log_Wind,</w:t>
      </w:r>
      <w:r>
        <w:rPr>
          <w:rStyle w:val="AttributeTok"/>
        </w:rPr>
        <w:t>data=</w:t>
      </w:r>
      <w:r>
        <w:rPr>
          <w:rStyle w:val="NormalTok"/>
        </w:rPr>
        <w:t>log_germany_totalwin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_germany_total_wind)</w:t>
      </w:r>
    </w:p>
    <w:p w14:paraId="3FEF3699" w14:textId="77777777" w:rsidR="007A1657" w:rsidRDefault="00460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ear ~ log_Wind, data = log_germany_totalwi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1.7316 -0.8903 -0.2200  0.4716  3.9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912.1643     4.8439  394.76  &lt; 2e-16 ***</w:t>
      </w:r>
      <w:r>
        <w:br/>
      </w:r>
      <w:r>
        <w:rPr>
          <w:rStyle w:val="VerbatimChar"/>
        </w:rPr>
        <w:t>## log_Wind       9.6270     0.4733   20.34 7.82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29 on 20 degrees of freedom</w:t>
      </w:r>
      <w:r>
        <w:br/>
      </w:r>
      <w:r>
        <w:rPr>
          <w:rStyle w:val="VerbatimChar"/>
        </w:rPr>
        <w:t xml:space="preserve">## Multiple R-squared:  0.9539, Adjusted R-squared:  0.951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413.8 on 1 and 20 DF,  p-value: 7.817e-15</w:t>
      </w:r>
    </w:p>
    <w:p w14:paraId="3FEF369A" w14:textId="77777777" w:rsidR="007A1657" w:rsidRDefault="004605F6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reg_germany_total_wind)</w:t>
      </w:r>
    </w:p>
    <w:p w14:paraId="3FEF369B" w14:textId="77777777" w:rsidR="007A1657" w:rsidRDefault="004605F6">
      <w:pPr>
        <w:pStyle w:val="FirstParagraph"/>
      </w:pPr>
      <w:r>
        <w:rPr>
          <w:noProof/>
        </w:rPr>
        <w:drawing>
          <wp:inline distT="0" distB="0" distL="0" distR="0" wp14:anchorId="3FEF36A4" wp14:editId="3FEF36A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EF36A6" wp14:editId="3FEF36A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EF36A8" wp14:editId="3FEF36A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EF36AA" wp14:editId="3FEF36A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F369C" w14:textId="77777777" w:rsidR="007A1657" w:rsidRDefault="004605F6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log_germany_totalwind) </w:t>
      </w:r>
      <w:r>
        <w:rPr>
          <w:rStyle w:val="SpecialCharTok"/>
        </w:rPr>
        <w:t>+</w:t>
      </w:r>
      <w:r>
        <w:rPr>
          <w:rStyle w:val="NormalTok"/>
        </w:rPr>
        <w:t xml:space="preserve">        </w:t>
      </w:r>
      <w:r>
        <w:rPr>
          <w:rStyle w:val="CommentTok"/>
        </w:rPr>
        <w:t># Create ggplot2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NormalTok"/>
        </w:rPr>
        <w:t>log_Wind,</w:t>
      </w:r>
      <w:r>
        <w:rPr>
          <w:rStyle w:val="AttributeTok"/>
        </w:rPr>
        <w:t>color=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rmany_TotalAva</w:t>
      </w:r>
      <w:r>
        <w:rPr>
          <w:rStyle w:val="StringTok"/>
        </w:rPr>
        <w:lastRenderedPageBreak/>
        <w:t>ilableWindEnerg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3FEF369D" w14:textId="77777777" w:rsidR="007A1657" w:rsidRDefault="004605F6">
      <w:pPr>
        <w:pStyle w:val="FirstParagraph"/>
      </w:pPr>
      <w:r>
        <w:rPr>
          <w:noProof/>
        </w:rPr>
        <w:drawing>
          <wp:inline distT="0" distB="0" distL="0" distR="0" wp14:anchorId="3FEF36AC" wp14:editId="3FEF36A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F369E" w14:textId="77777777" w:rsidR="007A1657" w:rsidRDefault="004605F6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W"</w:t>
      </w:r>
      <w:r>
        <w:br/>
      </w:r>
      <w:r>
        <w:rPr>
          <w:rStyle w:val="NormalTok"/>
        </w:rPr>
        <w:t xml:space="preserve">                                   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urple"</w:t>
      </w:r>
      <w:r>
        <w:rPr>
          <w:rStyle w:val="OtherTok"/>
        </w:rPr>
        <w:t>=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3FEF369F" w14:textId="77777777" w:rsidR="007A1657" w:rsidRDefault="004605F6">
      <w:pPr>
        <w:pStyle w:val="FirstParagraph"/>
      </w:pPr>
      <w:r>
        <w:rPr>
          <w:noProof/>
        </w:rPr>
        <w:lastRenderedPageBreak/>
        <w:drawing>
          <wp:inline distT="0" distB="0" distL="0" distR="0" wp14:anchorId="3FEF36AE" wp14:editId="3FEF36A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y-Total-wind-Energy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16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F36B4" w14:textId="77777777" w:rsidR="00000000" w:rsidRDefault="004605F6">
      <w:pPr>
        <w:spacing w:after="0"/>
      </w:pPr>
      <w:r>
        <w:separator/>
      </w:r>
    </w:p>
  </w:endnote>
  <w:endnote w:type="continuationSeparator" w:id="0">
    <w:p w14:paraId="3FEF36B6" w14:textId="77777777" w:rsidR="00000000" w:rsidRDefault="004605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EF36B0" w14:textId="77777777" w:rsidR="007A1657" w:rsidRDefault="004605F6">
      <w:r>
        <w:separator/>
      </w:r>
    </w:p>
  </w:footnote>
  <w:footnote w:type="continuationSeparator" w:id="0">
    <w:p w14:paraId="3FEF36B1" w14:textId="77777777" w:rsidR="007A1657" w:rsidRDefault="004605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129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5540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1657"/>
    <w:rsid w:val="004605F6"/>
    <w:rsid w:val="007A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F367F"/>
  <w15:docId w15:val="{FEB50702-37CC-48F6-82A3-B398F80BE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69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y_Total_Wind_Energy</dc:title>
  <dc:creator>Swathi</dc:creator>
  <cp:keywords/>
  <cp:lastModifiedBy>Swathi Naik</cp:lastModifiedBy>
  <cp:revision>2</cp:revision>
  <dcterms:created xsi:type="dcterms:W3CDTF">2022-06-26T19:18:00Z</dcterms:created>
  <dcterms:modified xsi:type="dcterms:W3CDTF">2022-06-26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2</vt:lpwstr>
  </property>
  <property fmtid="{D5CDD505-2E9C-101B-9397-08002B2CF9AE}" pid="3" name="output">
    <vt:lpwstr>word_document</vt:lpwstr>
  </property>
</Properties>
</file>